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9A5B22" w14:textId="77777777" w:rsidR="00531B7F" w:rsidRDefault="00531B7F" w:rsidP="00531B7F">
      <w:pPr>
        <w:pStyle w:val="Heading1"/>
        <w:jc w:val="center"/>
      </w:pPr>
    </w:p>
    <w:p w14:paraId="42A6F5F4" w14:textId="77777777" w:rsidR="00531B7F" w:rsidRDefault="00531B7F" w:rsidP="00531B7F">
      <w:pPr>
        <w:pStyle w:val="Heading1"/>
        <w:jc w:val="center"/>
      </w:pPr>
    </w:p>
    <w:p w14:paraId="1A366557" w14:textId="77777777" w:rsidR="00531B7F" w:rsidRDefault="00531B7F" w:rsidP="00531B7F">
      <w:pPr>
        <w:pStyle w:val="Heading1"/>
        <w:jc w:val="center"/>
      </w:pPr>
    </w:p>
    <w:p w14:paraId="33DA69F6" w14:textId="77777777" w:rsidR="00531B7F" w:rsidRDefault="00531B7F" w:rsidP="00531B7F">
      <w:pPr>
        <w:pStyle w:val="Heading1"/>
        <w:jc w:val="center"/>
      </w:pPr>
    </w:p>
    <w:p w14:paraId="5D1FD46A" w14:textId="77777777" w:rsidR="00531B7F" w:rsidRDefault="00531B7F" w:rsidP="00531B7F">
      <w:pPr>
        <w:pStyle w:val="Heading1"/>
        <w:jc w:val="center"/>
      </w:pPr>
    </w:p>
    <w:p w14:paraId="2924BC61" w14:textId="77777777" w:rsidR="00531B7F" w:rsidRDefault="00531B7F" w:rsidP="00531B7F">
      <w:pPr>
        <w:pStyle w:val="Heading1"/>
        <w:jc w:val="center"/>
      </w:pPr>
    </w:p>
    <w:p w14:paraId="5B917C3D" w14:textId="77777777" w:rsidR="000C50B1" w:rsidRDefault="00531B7F" w:rsidP="000C50B1">
      <w:pPr>
        <w:pStyle w:val="Heading1"/>
        <w:jc w:val="center"/>
      </w:pPr>
      <w:r>
        <w:t xml:space="preserve">Assignment </w:t>
      </w:r>
      <w:r w:rsidR="005E3282">
        <w:t>2</w:t>
      </w:r>
      <w:r>
        <w:t xml:space="preserve"> Template</w:t>
      </w:r>
    </w:p>
    <w:p w14:paraId="775806ED" w14:textId="77777777" w:rsidR="000C50B1" w:rsidRDefault="000C50B1" w:rsidP="000C50B1">
      <w:pPr>
        <w:pStyle w:val="Heading1"/>
      </w:pPr>
    </w:p>
    <w:p w14:paraId="070E98FA" w14:textId="594C30B6" w:rsidR="000C50B1" w:rsidRDefault="00DF3C86" w:rsidP="000C50B1">
      <w:pPr>
        <w:pStyle w:val="Heading1"/>
        <w:jc w:val="center"/>
      </w:pPr>
      <w:r>
        <w:rPr>
          <w:noProof/>
          <w:lang w:eastAsia="en-AU"/>
        </w:rPr>
        <mc:AlternateContent>
          <mc:Choice Requires="wps">
            <w:drawing>
              <wp:anchor distT="0" distB="0" distL="114300" distR="114300" simplePos="0" relativeHeight="251703296" behindDoc="0" locked="0" layoutInCell="1" allowOverlap="1" wp14:anchorId="31CF206B" wp14:editId="1B8EF0E6">
                <wp:simplePos x="0" y="0"/>
                <wp:positionH relativeFrom="column">
                  <wp:posOffset>2047875</wp:posOffset>
                </wp:positionH>
                <wp:positionV relativeFrom="paragraph">
                  <wp:posOffset>325755</wp:posOffset>
                </wp:positionV>
                <wp:extent cx="3038475" cy="466725"/>
                <wp:effectExtent l="0" t="0" r="28575" b="28575"/>
                <wp:wrapNone/>
                <wp:docPr id="26" name="Text Box 26"/>
                <wp:cNvGraphicFramePr/>
                <a:graphic xmlns:a="http://schemas.openxmlformats.org/drawingml/2006/main">
                  <a:graphicData uri="http://schemas.microsoft.com/office/word/2010/wordprocessingShape">
                    <wps:wsp>
                      <wps:cNvSpPr txBox="1"/>
                      <wps:spPr>
                        <a:xfrm>
                          <a:off x="0" y="0"/>
                          <a:ext cx="3038475" cy="466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A3DBB93" w14:textId="32C1EF72" w:rsidR="00DF3C86" w:rsidRPr="00DF3C86" w:rsidRDefault="00DF3C86" w:rsidP="00DF3C86">
                            <w:pPr>
                              <w:pStyle w:val="Heading1"/>
                              <w:rPr>
                                <w:sz w:val="30"/>
                              </w:rPr>
                            </w:pPr>
                            <w:r>
                              <w:rPr>
                                <w:sz w:val="30"/>
                              </w:rPr>
                              <w:t>NAM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1CF206B" id="_x0000_t202" coordsize="21600,21600" o:spt="202" path="m,l,21600r21600,l21600,xe">
                <v:stroke joinstyle="miter"/>
                <v:path gradientshapeok="t" o:connecttype="rect"/>
              </v:shapetype>
              <v:shape id="Text Box 26" o:spid="_x0000_s1026" type="#_x0000_t202" style="position:absolute;left:0;text-align:left;margin-left:161.25pt;margin-top:25.65pt;width:239.25pt;height:36.75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" fillcolor="white [3201]" strokeweight=".5pt">
                <v:textbox>
                  <w:txbxContent>
                    <w:p w14:paraId="7A3DBB93" w14:textId="32C1EF72" w:rsidR="00DF3C86" w:rsidRPr="00DF3C86" w:rsidRDefault="00DF3C86" w:rsidP="00DF3C86">
                      <w:pPr>
                        <w:pStyle w:val="Heading1"/>
                        <w:rPr>
                          <w:sz w:val="30"/>
                        </w:rPr>
                      </w:pPr>
                      <w:r>
                        <w:rPr>
                          <w:sz w:val="30"/>
                        </w:rPr>
                        <w:t>NAME HERE</w:t>
                      </w:r>
                    </w:p>
                  </w:txbxContent>
                </v:textbox>
              </v:shape>
            </w:pict>
          </mc:Fallback>
        </mc:AlternateContent>
      </w:r>
    </w:p>
    <w:p w14:paraId="560F716E" w14:textId="35A6E26B" w:rsidR="000C50B1" w:rsidRDefault="00DF3C86" w:rsidP="00DF3C86">
      <w:pPr>
        <w:pStyle w:val="Heading1"/>
        <w:jc w:val="center"/>
      </w:pPr>
      <w:r>
        <w:rPr>
          <w:noProof/>
          <w:lang w:eastAsia="en-AU"/>
        </w:rPr>
        <mc:AlternateContent>
          <mc:Choice Requires="wps">
            <w:drawing>
              <wp:anchor distT="0" distB="0" distL="114300" distR="114300" simplePos="0" relativeHeight="251705344" behindDoc="0" locked="0" layoutInCell="1" allowOverlap="1" wp14:anchorId="4598B1F7" wp14:editId="093D49A4">
                <wp:simplePos x="0" y="0"/>
                <wp:positionH relativeFrom="column">
                  <wp:posOffset>2047875</wp:posOffset>
                </wp:positionH>
                <wp:positionV relativeFrom="paragraph">
                  <wp:posOffset>372110</wp:posOffset>
                </wp:positionV>
                <wp:extent cx="3038475" cy="466725"/>
                <wp:effectExtent l="0" t="0" r="28575" b="28575"/>
                <wp:wrapNone/>
                <wp:docPr id="27" name="Text Box 27"/>
                <wp:cNvGraphicFramePr/>
                <a:graphic xmlns:a="http://schemas.openxmlformats.org/drawingml/2006/main">
                  <a:graphicData uri="http://schemas.microsoft.com/office/word/2010/wordprocessingShape">
                    <wps:wsp>
                      <wps:cNvSpPr txBox="1"/>
                      <wps:spPr>
                        <a:xfrm>
                          <a:off x="0" y="0"/>
                          <a:ext cx="3038475" cy="466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51B186A" w14:textId="0DD5E501" w:rsidR="00DF3C86" w:rsidRPr="00DF3C86" w:rsidRDefault="00DF3C86" w:rsidP="00DF3C86">
                            <w:pPr>
                              <w:pStyle w:val="Heading1"/>
                              <w:rPr>
                                <w:sz w:val="30"/>
                              </w:rPr>
                            </w:pPr>
                            <w:r>
                              <w:rPr>
                                <w:sz w:val="30"/>
                              </w:rPr>
                              <w:t>NUMBER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98B1F7" id="Text Box 27" o:spid="_x0000_s1027" type="#_x0000_t202" style="position:absolute;left:0;text-align:left;margin-left:161.25pt;margin-top:29.3pt;width:239.25pt;height:36.7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" fillcolor="white [3201]" strokeweight=".5pt">
                <v:textbox>
                  <w:txbxContent>
                    <w:p w14:paraId="351B186A" w14:textId="0DD5E501" w:rsidR="00DF3C86" w:rsidRPr="00DF3C86" w:rsidRDefault="00DF3C86" w:rsidP="00DF3C86">
                      <w:pPr>
                        <w:pStyle w:val="Heading1"/>
                        <w:rPr>
                          <w:sz w:val="30"/>
                        </w:rPr>
                      </w:pPr>
                      <w:r>
                        <w:rPr>
                          <w:sz w:val="30"/>
                        </w:rPr>
                        <w:t>NUMBER HERE</w:t>
                      </w:r>
                    </w:p>
                  </w:txbxContent>
                </v:textbox>
              </v:shape>
            </w:pict>
          </mc:Fallback>
        </mc:AlternateContent>
      </w:r>
      <w:r>
        <w:t xml:space="preserve">Name:                                                                       </w:t>
      </w:r>
      <w:r w:rsidRPr="00AB4820">
        <w:rPr>
          <w:color w:val="FFFFFF" w:themeColor="background1"/>
        </w:rPr>
        <w:t xml:space="preserve">. </w:t>
      </w:r>
    </w:p>
    <w:p w14:paraId="14893ADA" w14:textId="469DFAAF" w:rsidR="00DF3C86" w:rsidRDefault="00DF3C86" w:rsidP="00DF3C86">
      <w:pPr>
        <w:pStyle w:val="Heading1"/>
        <w:jc w:val="center"/>
      </w:pPr>
      <w:r>
        <w:t xml:space="preserve">Student Number:                                                                                          . </w:t>
      </w:r>
    </w:p>
    <w:p w14:paraId="05879681" w14:textId="77777777" w:rsidR="000C50B1" w:rsidRPr="000C50B1" w:rsidRDefault="000C50B1" w:rsidP="000C50B1"/>
    <w:p w14:paraId="3820D00B" w14:textId="77777777" w:rsidR="000C50B1" w:rsidRDefault="000C50B1" w:rsidP="000C50B1">
      <w:pPr>
        <w:pStyle w:val="Heading1"/>
        <w:jc w:val="center"/>
      </w:pPr>
    </w:p>
    <w:p w14:paraId="5DDA1348" w14:textId="77777777" w:rsidR="000C50B1" w:rsidRDefault="000C50B1" w:rsidP="000C50B1">
      <w:pPr>
        <w:pStyle w:val="Heading1"/>
        <w:jc w:val="center"/>
      </w:pPr>
    </w:p>
    <w:p w14:paraId="12229078" w14:textId="77777777" w:rsidR="000C50B1" w:rsidRDefault="000C50B1" w:rsidP="000C50B1">
      <w:pPr>
        <w:pStyle w:val="Heading1"/>
        <w:jc w:val="center"/>
      </w:pPr>
    </w:p>
    <w:p w14:paraId="530D00DE" w14:textId="77777777" w:rsidR="000C50B1" w:rsidRDefault="000C50B1" w:rsidP="000C50B1">
      <w:pPr>
        <w:pStyle w:val="Heading1"/>
        <w:jc w:val="center"/>
      </w:pPr>
    </w:p>
    <w:p w14:paraId="34E7241C" w14:textId="77777777" w:rsidR="000C50B1" w:rsidRDefault="000C50B1" w:rsidP="000C50B1">
      <w:pPr>
        <w:pStyle w:val="Heading1"/>
        <w:jc w:val="center"/>
      </w:pPr>
    </w:p>
    <w:p w14:paraId="22610962" w14:textId="77777777" w:rsidR="000C50B1" w:rsidRDefault="000C50B1" w:rsidP="000C50B1">
      <w:pPr>
        <w:pStyle w:val="Heading1"/>
        <w:jc w:val="center"/>
      </w:pPr>
    </w:p>
    <w:p w14:paraId="015B8EDD" w14:textId="7FB1CBD1" w:rsidR="00531B7F" w:rsidRDefault="000C50B1" w:rsidP="000C50B1">
      <w:pPr>
        <w:pStyle w:val="Heading1"/>
        <w:jc w:val="center"/>
      </w:pPr>
      <w:r>
        <w:t>Note: Please edit the name and student ID number to reflect your identity and do not modify the design and layout of the cover page (font, font size, spacing, etc.). Also, do not change the page layout in the given assignment template.</w:t>
      </w:r>
    </w:p>
    <w:p w14:paraId="30845B8D" w14:textId="77777777" w:rsidR="00531B7F" w:rsidRDefault="00531B7F" w:rsidP="00531B7F">
      <w:pPr>
        <w:pStyle w:val="Heading1"/>
        <w:jc w:val="center"/>
      </w:pPr>
    </w:p>
    <w:p w14:paraId="60B8EA97" w14:textId="77777777" w:rsidR="00531B7F" w:rsidRDefault="00531B7F" w:rsidP="00531B7F">
      <w:pPr>
        <w:pStyle w:val="Heading1"/>
        <w:jc w:val="center"/>
      </w:pPr>
    </w:p>
    <w:p w14:paraId="79D28E9C" w14:textId="77777777" w:rsidR="00CA5A88" w:rsidRDefault="00CA5A88">
      <w:pPr>
        <w:rPr>
          <w:rFonts w:asciiTheme="majorHAnsi" w:eastAsiaTheme="majorEastAsia" w:hAnsiTheme="majorHAnsi" w:cstheme="majorBidi"/>
          <w:color w:val="2E74B5" w:themeColor="accent1" w:themeShade="BF"/>
          <w:sz w:val="32"/>
          <w:szCs w:val="32"/>
        </w:rPr>
      </w:pPr>
      <w:r>
        <w:br w:type="page"/>
      </w:r>
    </w:p>
    <w:p w14:paraId="3FF70C89" w14:textId="77777777" w:rsidR="00ED17F4" w:rsidRPr="00ED17F4" w:rsidRDefault="00ED17F4" w:rsidP="00456181">
      <w:pPr>
        <w:pStyle w:val="Heading1"/>
        <w:jc w:val="center"/>
        <w:sectPr w:rsidR="00ED17F4" w:rsidRPr="00ED17F4" w:rsidSect="00531B7F">
          <w:pgSz w:w="11906" w:h="16838"/>
          <w:pgMar w:top="720" w:right="720" w:bottom="720" w:left="720" w:header="708" w:footer="708" w:gutter="0"/>
          <w:cols w:space="708"/>
          <w:docGrid w:linePitch="360"/>
        </w:sectPr>
      </w:pPr>
    </w:p>
    <w:p w14:paraId="68577577" w14:textId="4E497EC3" w:rsidR="00A108B2" w:rsidRDefault="00531B7F">
      <w:pPr>
        <w:rPr>
          <w:b/>
          <w:u w:val="single"/>
        </w:rPr>
        <w:sectPr w:rsidR="00A108B2" w:rsidSect="00CA5A88">
          <w:type w:val="continuous"/>
          <w:pgSz w:w="11906" w:h="16838"/>
          <w:pgMar w:top="720" w:right="720" w:bottom="720" w:left="720" w:header="708" w:footer="708" w:gutter="0"/>
          <w:cols w:space="708"/>
          <w:docGrid w:linePitch="360"/>
        </w:sectPr>
      </w:pPr>
      <w:r>
        <w:rPr>
          <w:b/>
          <w:noProof/>
          <w:u w:val="single"/>
          <w:lang w:eastAsia="en-AU"/>
        </w:rPr>
        <w:lastRenderedPageBreak/>
        <mc:AlternateContent>
          <mc:Choice Requires="wps">
            <w:drawing>
              <wp:anchor distT="0" distB="0" distL="114300" distR="114300" simplePos="0" relativeHeight="251659264" behindDoc="0" locked="0" layoutInCell="1" allowOverlap="1" wp14:anchorId="61B11400" wp14:editId="5AA1C8BB">
                <wp:simplePos x="0" y="0"/>
                <wp:positionH relativeFrom="column">
                  <wp:posOffset>-165100</wp:posOffset>
                </wp:positionH>
                <wp:positionV relativeFrom="paragraph">
                  <wp:posOffset>-177800</wp:posOffset>
                </wp:positionV>
                <wp:extent cx="6934200" cy="10020300"/>
                <wp:effectExtent l="0" t="0" r="12700" b="12700"/>
                <wp:wrapNone/>
                <wp:docPr id="1" name="Rectangle 1"/>
                <wp:cNvGraphicFramePr/>
                <a:graphic xmlns:a="http://schemas.openxmlformats.org/drawingml/2006/main">
                  <a:graphicData uri="http://schemas.microsoft.com/office/word/2010/wordprocessingShape">
                    <wps:wsp>
                      <wps:cNvSpPr/>
                      <wps:spPr>
                        <a:xfrm>
                          <a:off x="0" y="0"/>
                          <a:ext cx="6934200" cy="10020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52F444" w14:textId="54CD4816" w:rsidR="00456181" w:rsidRDefault="00456181" w:rsidP="00456181">
                            <w:pPr>
                              <w:jc w:val="center"/>
                            </w:pPr>
                            <w:r>
                              <w:softHyphen/>
                            </w:r>
                            <w:r>
                              <w:softHyphen/>
                            </w:r>
                            <w:r>
                              <w:softHyphen/>
                            </w:r>
                            <w:r>
                              <w:softHyphen/>
                            </w:r>
                            <w:r>
                              <w:softHyphen/>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11400" id="Rectangle 1" o:spid="_x0000_s1028" style="position:absolute;margin-left:-13pt;margin-top:-14pt;width:546pt;height:7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" filled="f" strokecolor="black [3213]" strokeweight="1pt">
                <v:textbox>
                  <w:txbxContent>
                    <w:p w14:paraId="7152F444" w14:textId="54CD4816" w:rsidR="00456181" w:rsidRDefault="00456181" w:rsidP="00456181">
                      <w:pPr>
                        <w:jc w:val="center"/>
                      </w:pPr>
                      <w:r>
                        <w:softHyphen/>
                      </w:r>
                      <w:r>
                        <w:softHyphen/>
                      </w:r>
                      <w:r>
                        <w:softHyphen/>
                      </w:r>
                      <w:r>
                        <w:softHyphen/>
                      </w:r>
                      <w:r>
                        <w:softHyphen/>
                      </w:r>
                    </w:p>
                  </w:txbxContent>
                </v:textbox>
              </v:rect>
            </w:pict>
          </mc:Fallback>
        </mc:AlternateContent>
      </w:r>
      <w:r w:rsidR="00A108B2">
        <w:rPr>
          <w:b/>
          <w:u w:val="single"/>
        </w:rPr>
        <w:t>SCREENSHOT OF DESIGNER VIEW FROM PHPMYADMIN</w:t>
      </w:r>
      <w:r w:rsidR="00CA5A88">
        <w:rPr>
          <w:b/>
          <w:u w:val="single"/>
        </w:rPr>
        <w:t xml:space="preserve"> (You may put this in sideways if required)</w:t>
      </w:r>
    </w:p>
    <w:p w14:paraId="4CB0CEE8" w14:textId="29449BDB" w:rsidR="00531B7F" w:rsidRDefault="00A108B2">
      <w:pPr>
        <w:rPr>
          <w:b/>
          <w:u w:val="single"/>
        </w:rPr>
      </w:pPr>
      <w:r>
        <w:rPr>
          <w:noProof/>
          <w:lang w:eastAsia="en-AU"/>
        </w:rPr>
        <w:lastRenderedPageBreak/>
        <mc:AlternateContent>
          <mc:Choice Requires="wps">
            <w:drawing>
              <wp:anchor distT="0" distB="0" distL="114300" distR="114300" simplePos="0" relativeHeight="251666432" behindDoc="0" locked="0" layoutInCell="1" allowOverlap="1" wp14:anchorId="32CF134C" wp14:editId="4D240E1F">
                <wp:simplePos x="0" y="0"/>
                <wp:positionH relativeFrom="column">
                  <wp:posOffset>-80128</wp:posOffset>
                </wp:positionH>
                <wp:positionV relativeFrom="paragraph">
                  <wp:posOffset>230957</wp:posOffset>
                </wp:positionV>
                <wp:extent cx="6815455" cy="6655323"/>
                <wp:effectExtent l="0" t="0" r="17145" b="12700"/>
                <wp:wrapNone/>
                <wp:docPr id="5" name="Text Box 5"/>
                <wp:cNvGraphicFramePr/>
                <a:graphic xmlns:a="http://schemas.openxmlformats.org/drawingml/2006/main">
                  <a:graphicData uri="http://schemas.microsoft.com/office/word/2010/wordprocessingShape">
                    <wps:wsp>
                      <wps:cNvSpPr txBox="1"/>
                      <wps:spPr>
                        <a:xfrm>
                          <a:off x="0" y="0"/>
                          <a:ext cx="6815455" cy="6655323"/>
                        </a:xfrm>
                        <a:prstGeom prst="rect">
                          <a:avLst/>
                        </a:prstGeom>
                        <a:solidFill>
                          <a:schemeClr val="lt1"/>
                        </a:solidFill>
                        <a:ln w="6350">
                          <a:solidFill>
                            <a:prstClr val="black"/>
                          </a:solidFill>
                        </a:ln>
                      </wps:spPr>
                      <wps:txbx>
                        <w:txbxContent>
                          <w:p w14:paraId="0FE2A990" w14:textId="77777777" w:rsidR="00A108B2" w:rsidRDefault="00A108B2">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CF134C" id="Text Box 5" o:spid="_x0000_s1029" type="#_x0000_t202" style="position:absolute;margin-left:-6.3pt;margin-top:18.2pt;width:536.65pt;height:524.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" fillcolor="white [3201]" strokeweight=".5pt">
                <v:textbox>
                  <w:txbxContent>
                    <w:p w14:paraId="0FE2A990" w14:textId="77777777" w:rsidR="00A108B2" w:rsidRDefault="00A108B2">
                      <w:r>
                        <w:t>QUERY SQL</w:t>
                      </w:r>
                    </w:p>
                  </w:txbxContent>
                </v:textbox>
              </v:shape>
            </w:pict>
          </mc:Fallback>
        </mc:AlternateContent>
      </w:r>
      <w:r>
        <w:t xml:space="preserve">Query 1: </w:t>
      </w:r>
      <w:r w:rsidR="005F7281" w:rsidRPr="005F7281">
        <w:t>Find all movies with the tag ‘Action’</w:t>
      </w:r>
    </w:p>
    <w:p w14:paraId="35FE8A9A" w14:textId="77777777" w:rsidR="00D133C0" w:rsidRDefault="00D133C0">
      <w:pPr>
        <w:rPr>
          <w:b/>
          <w:u w:val="single"/>
        </w:rPr>
      </w:pPr>
    </w:p>
    <w:p w14:paraId="0117F424" w14:textId="77777777" w:rsidR="00531B7F" w:rsidRDefault="00A108B2">
      <w:pPr>
        <w:rPr>
          <w:b/>
          <w:u w:val="single"/>
        </w:rPr>
      </w:pPr>
      <w:r>
        <w:rPr>
          <w:noProof/>
          <w:lang w:eastAsia="en-AU"/>
        </w:rPr>
        <mc:AlternateContent>
          <mc:Choice Requires="wps">
            <w:drawing>
              <wp:anchor distT="0" distB="0" distL="114300" distR="114300" simplePos="0" relativeHeight="251668480" behindDoc="0" locked="0" layoutInCell="1" allowOverlap="1" wp14:anchorId="7B3E87FC" wp14:editId="28F3CEC0">
                <wp:simplePos x="0" y="0"/>
                <wp:positionH relativeFrom="column">
                  <wp:posOffset>-80128</wp:posOffset>
                </wp:positionH>
                <wp:positionV relativeFrom="paragraph">
                  <wp:posOffset>6218201</wp:posOffset>
                </wp:positionV>
                <wp:extent cx="6815580" cy="2855857"/>
                <wp:effectExtent l="0" t="0" r="17145" b="14605"/>
                <wp:wrapNone/>
                <wp:docPr id="6" name="Text Box 6"/>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7243C5CE" w14:textId="77777777" w:rsidR="00A108B2" w:rsidRDefault="00A108B2" w:rsidP="00A108B2">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E87FC" id="Text Box 6" o:spid="_x0000_s1030" type="#_x0000_t202" style="position:absolute;margin-left:-6.3pt;margin-top:489.6pt;width:536.65pt;height:224.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" fillcolor="white [3201]" strokeweight=".5pt">
                <v:textbox>
                  <w:txbxContent>
                    <w:p w14:paraId="7243C5CE" w14:textId="77777777" w:rsidR="00A108B2" w:rsidRDefault="00A108B2" w:rsidP="00A108B2">
                      <w:r>
                        <w:t>QUERY OUTPUT (SCREENSHOT)</w:t>
                      </w:r>
                    </w:p>
                  </w:txbxContent>
                </v:textbox>
              </v:shape>
            </w:pict>
          </mc:Fallback>
        </mc:AlternateContent>
      </w:r>
      <w:r w:rsidR="00531B7F">
        <w:rPr>
          <w:b/>
          <w:u w:val="single"/>
        </w:rPr>
        <w:br w:type="page"/>
      </w:r>
    </w:p>
    <w:p w14:paraId="0EFDB36A" w14:textId="2EEC0EE7" w:rsidR="00A108B2" w:rsidRDefault="00A108B2" w:rsidP="00A108B2">
      <w:r>
        <w:rPr>
          <w:noProof/>
          <w:lang w:eastAsia="en-AU"/>
        </w:rPr>
        <w:lastRenderedPageBreak/>
        <mc:AlternateContent>
          <mc:Choice Requires="wps">
            <w:drawing>
              <wp:anchor distT="0" distB="0" distL="114300" distR="114300" simplePos="0" relativeHeight="251670528" behindDoc="0" locked="0" layoutInCell="1" allowOverlap="1" wp14:anchorId="2C4F6D80" wp14:editId="7E28817E">
                <wp:simplePos x="0" y="0"/>
                <wp:positionH relativeFrom="column">
                  <wp:posOffset>-80128</wp:posOffset>
                </wp:positionH>
                <wp:positionV relativeFrom="paragraph">
                  <wp:posOffset>230957</wp:posOffset>
                </wp:positionV>
                <wp:extent cx="6815455" cy="6655323"/>
                <wp:effectExtent l="0" t="0" r="17145" b="12700"/>
                <wp:wrapNone/>
                <wp:docPr id="7" name="Text Box 7"/>
                <wp:cNvGraphicFramePr/>
                <a:graphic xmlns:a="http://schemas.openxmlformats.org/drawingml/2006/main">
                  <a:graphicData uri="http://schemas.microsoft.com/office/word/2010/wordprocessingShape">
                    <wps:wsp>
                      <wps:cNvSpPr txBox="1"/>
                      <wps:spPr>
                        <a:xfrm>
                          <a:off x="0" y="0"/>
                          <a:ext cx="6815455" cy="6655323"/>
                        </a:xfrm>
                        <a:prstGeom prst="rect">
                          <a:avLst/>
                        </a:prstGeom>
                        <a:solidFill>
                          <a:schemeClr val="lt1"/>
                        </a:solidFill>
                        <a:ln w="6350">
                          <a:solidFill>
                            <a:prstClr val="black"/>
                          </a:solidFill>
                        </a:ln>
                      </wps:spPr>
                      <wps:txbx>
                        <w:txbxContent>
                          <w:p w14:paraId="353DFE25" w14:textId="77777777" w:rsidR="00A108B2" w:rsidRDefault="00A108B2" w:rsidP="00A108B2">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F6D80" id="Text Box 7" o:spid="_x0000_s1031" type="#_x0000_t202" style="position:absolute;margin-left:-6.3pt;margin-top:18.2pt;width:536.65pt;height:524.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" fillcolor="white [3201]" strokeweight=".5pt">
                <v:textbox>
                  <w:txbxContent>
                    <w:p w14:paraId="353DFE25" w14:textId="77777777" w:rsidR="00A108B2" w:rsidRDefault="00A108B2" w:rsidP="00A108B2">
                      <w:r>
                        <w:t>QUERY SQL</w:t>
                      </w:r>
                    </w:p>
                  </w:txbxContent>
                </v:textbox>
              </v:shape>
            </w:pict>
          </mc:Fallback>
        </mc:AlternateContent>
      </w:r>
      <w:r>
        <w:t xml:space="preserve">Query 2: </w:t>
      </w:r>
      <w:r w:rsidR="005F7281" w:rsidRPr="005F7281">
        <w:t>Find all accounts registered between January 1st, 2014 and January 1st, 2016</w:t>
      </w:r>
      <w:r w:rsidR="001B5CAA">
        <w:t xml:space="preserve"> inclusive</w:t>
      </w:r>
    </w:p>
    <w:p w14:paraId="35D8B50A" w14:textId="77777777" w:rsidR="00A108B2" w:rsidRDefault="00A108B2" w:rsidP="00A108B2">
      <w:pPr>
        <w:rPr>
          <w:b/>
          <w:u w:val="single"/>
        </w:rPr>
      </w:pPr>
    </w:p>
    <w:p w14:paraId="55A60335" w14:textId="77777777" w:rsidR="00A108B2" w:rsidRDefault="00A108B2" w:rsidP="00A108B2">
      <w:pPr>
        <w:rPr>
          <w:b/>
          <w:u w:val="single"/>
        </w:rPr>
      </w:pPr>
    </w:p>
    <w:p w14:paraId="5CD5DDD2" w14:textId="77777777" w:rsidR="00A108B2" w:rsidRDefault="00A108B2" w:rsidP="00A108B2">
      <w:pPr>
        <w:rPr>
          <w:b/>
          <w:u w:val="single"/>
        </w:rPr>
      </w:pPr>
      <w:r>
        <w:rPr>
          <w:noProof/>
          <w:lang w:eastAsia="en-AU"/>
        </w:rPr>
        <mc:AlternateContent>
          <mc:Choice Requires="wps">
            <w:drawing>
              <wp:anchor distT="0" distB="0" distL="114300" distR="114300" simplePos="0" relativeHeight="251671552" behindDoc="0" locked="0" layoutInCell="1" allowOverlap="1" wp14:anchorId="72FCAF3D" wp14:editId="62DBA9B9">
                <wp:simplePos x="0" y="0"/>
                <wp:positionH relativeFrom="column">
                  <wp:posOffset>-80128</wp:posOffset>
                </wp:positionH>
                <wp:positionV relativeFrom="paragraph">
                  <wp:posOffset>6218201</wp:posOffset>
                </wp:positionV>
                <wp:extent cx="6815580" cy="2855857"/>
                <wp:effectExtent l="0" t="0" r="17145" b="14605"/>
                <wp:wrapNone/>
                <wp:docPr id="8" name="Text Box 8"/>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3FA35E94" w14:textId="77777777" w:rsidR="00A108B2" w:rsidRDefault="00A108B2" w:rsidP="00A108B2">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CAF3D" id="Text Box 8" o:spid="_x0000_s1032" type="#_x0000_t202" style="position:absolute;margin-left:-6.3pt;margin-top:489.6pt;width:536.65pt;height:224.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" fillcolor="white [3201]" strokeweight=".5pt">
                <v:textbox>
                  <w:txbxContent>
                    <w:p w14:paraId="3FA35E94" w14:textId="77777777" w:rsidR="00A108B2" w:rsidRDefault="00A108B2" w:rsidP="00A108B2">
                      <w:r>
                        <w:t>QUERY OUTPUT (SCREENSHOT)</w:t>
                      </w:r>
                    </w:p>
                  </w:txbxContent>
                </v:textbox>
              </v:shape>
            </w:pict>
          </mc:Fallback>
        </mc:AlternateContent>
      </w:r>
      <w:r>
        <w:rPr>
          <w:b/>
          <w:u w:val="single"/>
        </w:rPr>
        <w:br w:type="page"/>
      </w:r>
    </w:p>
    <w:p w14:paraId="3BE935F3" w14:textId="0076D0A1" w:rsidR="00A108B2" w:rsidRPr="005F7281" w:rsidRDefault="00A108B2" w:rsidP="00A108B2">
      <w:pPr>
        <w:rPr>
          <w:b/>
          <w:u w:val="single"/>
        </w:rPr>
      </w:pPr>
      <w:r>
        <w:rPr>
          <w:noProof/>
          <w:lang w:eastAsia="en-AU"/>
        </w:rPr>
        <w:lastRenderedPageBreak/>
        <mc:AlternateContent>
          <mc:Choice Requires="wps">
            <w:drawing>
              <wp:anchor distT="0" distB="0" distL="114300" distR="114300" simplePos="0" relativeHeight="251673600" behindDoc="0" locked="0" layoutInCell="1" allowOverlap="1" wp14:anchorId="200B1412" wp14:editId="640DC5A9">
                <wp:simplePos x="0" y="0"/>
                <wp:positionH relativeFrom="column">
                  <wp:posOffset>-80128</wp:posOffset>
                </wp:positionH>
                <wp:positionV relativeFrom="paragraph">
                  <wp:posOffset>230957</wp:posOffset>
                </wp:positionV>
                <wp:extent cx="6815455" cy="6655323"/>
                <wp:effectExtent l="0" t="0" r="17145" b="12700"/>
                <wp:wrapNone/>
                <wp:docPr id="9" name="Text Box 9"/>
                <wp:cNvGraphicFramePr/>
                <a:graphic xmlns:a="http://schemas.openxmlformats.org/drawingml/2006/main">
                  <a:graphicData uri="http://schemas.microsoft.com/office/word/2010/wordprocessingShape">
                    <wps:wsp>
                      <wps:cNvSpPr txBox="1"/>
                      <wps:spPr>
                        <a:xfrm>
                          <a:off x="0" y="0"/>
                          <a:ext cx="6815455" cy="6655323"/>
                        </a:xfrm>
                        <a:prstGeom prst="rect">
                          <a:avLst/>
                        </a:prstGeom>
                        <a:solidFill>
                          <a:schemeClr val="lt1"/>
                        </a:solidFill>
                        <a:ln w="6350">
                          <a:solidFill>
                            <a:prstClr val="black"/>
                          </a:solidFill>
                        </a:ln>
                      </wps:spPr>
                      <wps:txbx>
                        <w:txbxContent>
                          <w:p w14:paraId="602ABE20" w14:textId="77777777" w:rsidR="00A108B2" w:rsidRDefault="00A108B2" w:rsidP="00A108B2">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B1412" id="Text Box 9" o:spid="_x0000_s1033" type="#_x0000_t202" style="position:absolute;margin-left:-6.3pt;margin-top:18.2pt;width:536.65pt;height:524.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" fillcolor="white [3201]" strokeweight=".5pt">
                <v:textbox>
                  <w:txbxContent>
                    <w:p w14:paraId="602ABE20" w14:textId="77777777" w:rsidR="00A108B2" w:rsidRDefault="00A108B2" w:rsidP="00A108B2">
                      <w:r>
                        <w:t>QUERY SQL</w:t>
                      </w:r>
                    </w:p>
                  </w:txbxContent>
                </v:textbox>
              </v:shape>
            </w:pict>
          </mc:Fallback>
        </mc:AlternateContent>
      </w:r>
      <w:r>
        <w:t xml:space="preserve">Query 3: </w:t>
      </w:r>
      <w:r w:rsidR="005F7281" w:rsidRPr="005F7281">
        <w:t>Find the product</w:t>
      </w:r>
      <w:r w:rsidR="001B5CAA">
        <w:t>(s)</w:t>
      </w:r>
      <w:r w:rsidR="005F7281" w:rsidRPr="005F7281">
        <w:t>, which has casted ‘Brad Pitt’, that has been watched the most times</w:t>
      </w:r>
    </w:p>
    <w:p w14:paraId="7CC78A82" w14:textId="77777777" w:rsidR="00A108B2" w:rsidRDefault="00A108B2" w:rsidP="00A108B2">
      <w:pPr>
        <w:rPr>
          <w:b/>
          <w:u w:val="single"/>
        </w:rPr>
      </w:pPr>
    </w:p>
    <w:p w14:paraId="0E199843" w14:textId="77777777" w:rsidR="00A108B2" w:rsidRDefault="00A108B2" w:rsidP="00A108B2">
      <w:pPr>
        <w:rPr>
          <w:b/>
          <w:u w:val="single"/>
        </w:rPr>
      </w:pPr>
      <w:r>
        <w:rPr>
          <w:noProof/>
          <w:lang w:eastAsia="en-AU"/>
        </w:rPr>
        <mc:AlternateContent>
          <mc:Choice Requires="wps">
            <w:drawing>
              <wp:anchor distT="0" distB="0" distL="114300" distR="114300" simplePos="0" relativeHeight="251674624" behindDoc="0" locked="0" layoutInCell="1" allowOverlap="1" wp14:anchorId="7F64DD66" wp14:editId="5B8E9FAB">
                <wp:simplePos x="0" y="0"/>
                <wp:positionH relativeFrom="column">
                  <wp:posOffset>-80128</wp:posOffset>
                </wp:positionH>
                <wp:positionV relativeFrom="paragraph">
                  <wp:posOffset>6218201</wp:posOffset>
                </wp:positionV>
                <wp:extent cx="6815580" cy="2855857"/>
                <wp:effectExtent l="0" t="0" r="17145" b="14605"/>
                <wp:wrapNone/>
                <wp:docPr id="10" name="Text Box 10"/>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628FB23E" w14:textId="77777777" w:rsidR="00A108B2" w:rsidRDefault="00A108B2" w:rsidP="00A108B2">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4DD66" id="Text Box 10" o:spid="_x0000_s1034" type="#_x0000_t202" style="position:absolute;margin-left:-6.3pt;margin-top:489.6pt;width:536.65pt;height:22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" fillcolor="white [3201]" strokeweight=".5pt">
                <v:textbox>
                  <w:txbxContent>
                    <w:p w14:paraId="628FB23E" w14:textId="77777777" w:rsidR="00A108B2" w:rsidRDefault="00A108B2" w:rsidP="00A108B2">
                      <w:r>
                        <w:t>QUERY OUTPUT (SCREENSHOT)</w:t>
                      </w:r>
                    </w:p>
                  </w:txbxContent>
                </v:textbox>
              </v:shape>
            </w:pict>
          </mc:Fallback>
        </mc:AlternateContent>
      </w:r>
      <w:r>
        <w:rPr>
          <w:b/>
          <w:u w:val="single"/>
        </w:rPr>
        <w:br w:type="page"/>
      </w:r>
    </w:p>
    <w:p w14:paraId="06F2FFB6" w14:textId="5C1A0B29" w:rsidR="00A108B2" w:rsidRDefault="00A108B2" w:rsidP="00A108B2">
      <w:r>
        <w:rPr>
          <w:noProof/>
          <w:lang w:eastAsia="en-AU"/>
        </w:rPr>
        <w:lastRenderedPageBreak/>
        <mc:AlternateContent>
          <mc:Choice Requires="wps">
            <w:drawing>
              <wp:anchor distT="0" distB="0" distL="114300" distR="114300" simplePos="0" relativeHeight="251676672" behindDoc="0" locked="0" layoutInCell="1" allowOverlap="1" wp14:anchorId="099048A7" wp14:editId="7F3FE6DC">
                <wp:simplePos x="0" y="0"/>
                <wp:positionH relativeFrom="column">
                  <wp:posOffset>-80128</wp:posOffset>
                </wp:positionH>
                <wp:positionV relativeFrom="paragraph">
                  <wp:posOffset>230957</wp:posOffset>
                </wp:positionV>
                <wp:extent cx="6815455" cy="6655323"/>
                <wp:effectExtent l="0" t="0" r="17145" b="12700"/>
                <wp:wrapNone/>
                <wp:docPr id="11" name="Text Box 11"/>
                <wp:cNvGraphicFramePr/>
                <a:graphic xmlns:a="http://schemas.openxmlformats.org/drawingml/2006/main">
                  <a:graphicData uri="http://schemas.microsoft.com/office/word/2010/wordprocessingShape">
                    <wps:wsp>
                      <wps:cNvSpPr txBox="1"/>
                      <wps:spPr>
                        <a:xfrm>
                          <a:off x="0" y="0"/>
                          <a:ext cx="6815455" cy="6655323"/>
                        </a:xfrm>
                        <a:prstGeom prst="rect">
                          <a:avLst/>
                        </a:prstGeom>
                        <a:solidFill>
                          <a:schemeClr val="lt1"/>
                        </a:solidFill>
                        <a:ln w="6350">
                          <a:solidFill>
                            <a:prstClr val="black"/>
                          </a:solidFill>
                        </a:ln>
                      </wps:spPr>
                      <wps:txbx>
                        <w:txbxContent>
                          <w:p w14:paraId="06862BC0" w14:textId="77777777" w:rsidR="00A108B2" w:rsidRDefault="00A108B2" w:rsidP="00A108B2">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048A7" id="Text Box 11" o:spid="_x0000_s1035" type="#_x0000_t202" style="position:absolute;margin-left:-6.3pt;margin-top:18.2pt;width:536.65pt;height:524.0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" fillcolor="white [3201]" strokeweight=".5pt">
                <v:textbox>
                  <w:txbxContent>
                    <w:p w14:paraId="06862BC0" w14:textId="77777777" w:rsidR="00A108B2" w:rsidRDefault="00A108B2" w:rsidP="00A108B2">
                      <w:r>
                        <w:t>QUERY SQL</w:t>
                      </w:r>
                    </w:p>
                  </w:txbxContent>
                </v:textbox>
              </v:shape>
            </w:pict>
          </mc:Fallback>
        </mc:AlternateContent>
      </w:r>
      <w:r>
        <w:t>Query 4:</w:t>
      </w:r>
      <w:r w:rsidR="000D76A7">
        <w:t xml:space="preserve"> </w:t>
      </w:r>
      <w:r w:rsidR="005F7281" w:rsidRPr="005F7281">
        <w:t>Find all cast members who have acted in a TV show episode, but have not acted in a movie</w:t>
      </w:r>
    </w:p>
    <w:p w14:paraId="33489387" w14:textId="77777777" w:rsidR="00A108B2" w:rsidRDefault="00A108B2" w:rsidP="00A108B2">
      <w:pPr>
        <w:rPr>
          <w:b/>
          <w:u w:val="single"/>
        </w:rPr>
      </w:pPr>
    </w:p>
    <w:p w14:paraId="0250748B" w14:textId="77777777" w:rsidR="00A108B2" w:rsidRDefault="00A108B2" w:rsidP="00A108B2">
      <w:pPr>
        <w:rPr>
          <w:b/>
          <w:u w:val="single"/>
        </w:rPr>
      </w:pPr>
    </w:p>
    <w:p w14:paraId="6393AB72" w14:textId="77777777" w:rsidR="00A108B2" w:rsidRDefault="00A108B2" w:rsidP="00A108B2">
      <w:pPr>
        <w:rPr>
          <w:b/>
          <w:u w:val="single"/>
        </w:rPr>
      </w:pPr>
      <w:r>
        <w:rPr>
          <w:noProof/>
          <w:lang w:eastAsia="en-AU"/>
        </w:rPr>
        <mc:AlternateContent>
          <mc:Choice Requires="wps">
            <w:drawing>
              <wp:anchor distT="0" distB="0" distL="114300" distR="114300" simplePos="0" relativeHeight="251677696" behindDoc="0" locked="0" layoutInCell="1" allowOverlap="1" wp14:anchorId="51888EF7" wp14:editId="7EE17C1C">
                <wp:simplePos x="0" y="0"/>
                <wp:positionH relativeFrom="column">
                  <wp:posOffset>-80128</wp:posOffset>
                </wp:positionH>
                <wp:positionV relativeFrom="paragraph">
                  <wp:posOffset>6218201</wp:posOffset>
                </wp:positionV>
                <wp:extent cx="6815580" cy="2855857"/>
                <wp:effectExtent l="0" t="0" r="17145" b="14605"/>
                <wp:wrapNone/>
                <wp:docPr id="12" name="Text Box 12"/>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615BCFF3" w14:textId="77777777" w:rsidR="00A108B2" w:rsidRDefault="00A108B2" w:rsidP="00A108B2">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88EF7" id="Text Box 12" o:spid="_x0000_s1036" type="#_x0000_t202" style="position:absolute;margin-left:-6.3pt;margin-top:489.6pt;width:536.65pt;height:224.8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" fillcolor="white [3201]" strokeweight=".5pt">
                <v:textbox>
                  <w:txbxContent>
                    <w:p w14:paraId="615BCFF3" w14:textId="77777777" w:rsidR="00A108B2" w:rsidRDefault="00A108B2" w:rsidP="00A108B2">
                      <w:r>
                        <w:t>QUERY OUTPUT (SCREENSHOT)</w:t>
                      </w:r>
                    </w:p>
                  </w:txbxContent>
                </v:textbox>
              </v:shape>
            </w:pict>
          </mc:Fallback>
        </mc:AlternateContent>
      </w:r>
      <w:r>
        <w:rPr>
          <w:b/>
          <w:u w:val="single"/>
        </w:rPr>
        <w:br w:type="page"/>
      </w:r>
    </w:p>
    <w:p w14:paraId="3325220A" w14:textId="258D7ACF" w:rsidR="00A108B2" w:rsidRDefault="00A108B2" w:rsidP="00A108B2">
      <w:r>
        <w:rPr>
          <w:noProof/>
          <w:lang w:eastAsia="en-AU"/>
        </w:rPr>
        <w:lastRenderedPageBreak/>
        <mc:AlternateContent>
          <mc:Choice Requires="wps">
            <w:drawing>
              <wp:anchor distT="0" distB="0" distL="114300" distR="114300" simplePos="0" relativeHeight="251679744" behindDoc="0" locked="0" layoutInCell="1" allowOverlap="1" wp14:anchorId="2B632AF8" wp14:editId="16743C0C">
                <wp:simplePos x="0" y="0"/>
                <wp:positionH relativeFrom="column">
                  <wp:posOffset>-80128</wp:posOffset>
                </wp:positionH>
                <wp:positionV relativeFrom="paragraph">
                  <wp:posOffset>230957</wp:posOffset>
                </wp:positionV>
                <wp:extent cx="6815455" cy="6655323"/>
                <wp:effectExtent l="0" t="0" r="17145" b="12700"/>
                <wp:wrapNone/>
                <wp:docPr id="13" name="Text Box 13"/>
                <wp:cNvGraphicFramePr/>
                <a:graphic xmlns:a="http://schemas.openxmlformats.org/drawingml/2006/main">
                  <a:graphicData uri="http://schemas.microsoft.com/office/word/2010/wordprocessingShape">
                    <wps:wsp>
                      <wps:cNvSpPr txBox="1"/>
                      <wps:spPr>
                        <a:xfrm>
                          <a:off x="0" y="0"/>
                          <a:ext cx="6815455" cy="6655323"/>
                        </a:xfrm>
                        <a:prstGeom prst="rect">
                          <a:avLst/>
                        </a:prstGeom>
                        <a:solidFill>
                          <a:schemeClr val="lt1"/>
                        </a:solidFill>
                        <a:ln w="6350">
                          <a:solidFill>
                            <a:prstClr val="black"/>
                          </a:solidFill>
                        </a:ln>
                      </wps:spPr>
                      <wps:txbx>
                        <w:txbxContent>
                          <w:p w14:paraId="7972A37A" w14:textId="77777777" w:rsidR="00A108B2" w:rsidRDefault="00A108B2" w:rsidP="00A108B2">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632AF8" id="Text Box 13" o:spid="_x0000_s1037" type="#_x0000_t202" style="position:absolute;margin-left:-6.3pt;margin-top:18.2pt;width:536.65pt;height:524.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" fillcolor="white [3201]" strokeweight=".5pt">
                <v:textbox>
                  <w:txbxContent>
                    <w:p w14:paraId="7972A37A" w14:textId="77777777" w:rsidR="00A108B2" w:rsidRDefault="00A108B2" w:rsidP="00A108B2">
                      <w:r>
                        <w:t>QUERY SQL</w:t>
                      </w:r>
                    </w:p>
                  </w:txbxContent>
                </v:textbox>
              </v:shape>
            </w:pict>
          </mc:Fallback>
        </mc:AlternateContent>
      </w:r>
      <w:r>
        <w:t xml:space="preserve">Query </w:t>
      </w:r>
      <w:r w:rsidR="00352BAF">
        <w:t>5</w:t>
      </w:r>
      <w:r>
        <w:t>:</w:t>
      </w:r>
      <w:r w:rsidR="000D76A7" w:rsidRPr="000D76A7">
        <w:t xml:space="preserve"> </w:t>
      </w:r>
      <w:r w:rsidR="005F7281" w:rsidRPr="005F7281">
        <w:t>Find the TV show</w:t>
      </w:r>
      <w:r w:rsidR="001B5CAA">
        <w:t>(s)</w:t>
      </w:r>
      <w:r w:rsidR="005F7281" w:rsidRPr="005F7281">
        <w:t xml:space="preserve"> with the longest cumulative runtime</w:t>
      </w:r>
    </w:p>
    <w:p w14:paraId="32979A26" w14:textId="77777777" w:rsidR="00A108B2" w:rsidRDefault="00A108B2" w:rsidP="00A108B2">
      <w:pPr>
        <w:rPr>
          <w:b/>
          <w:u w:val="single"/>
        </w:rPr>
      </w:pPr>
    </w:p>
    <w:p w14:paraId="7D016656" w14:textId="77777777" w:rsidR="00A108B2" w:rsidRDefault="00A108B2" w:rsidP="00A108B2">
      <w:pPr>
        <w:rPr>
          <w:b/>
          <w:u w:val="single"/>
        </w:rPr>
      </w:pPr>
    </w:p>
    <w:p w14:paraId="39BFFCD6" w14:textId="77777777" w:rsidR="00A108B2" w:rsidRDefault="00A108B2" w:rsidP="00A108B2">
      <w:pPr>
        <w:rPr>
          <w:b/>
          <w:u w:val="single"/>
        </w:rPr>
      </w:pPr>
      <w:r>
        <w:rPr>
          <w:noProof/>
          <w:lang w:eastAsia="en-AU"/>
        </w:rPr>
        <mc:AlternateContent>
          <mc:Choice Requires="wps">
            <w:drawing>
              <wp:anchor distT="0" distB="0" distL="114300" distR="114300" simplePos="0" relativeHeight="251680768" behindDoc="0" locked="0" layoutInCell="1" allowOverlap="1" wp14:anchorId="04304492" wp14:editId="4AC34EF5">
                <wp:simplePos x="0" y="0"/>
                <wp:positionH relativeFrom="column">
                  <wp:posOffset>-80128</wp:posOffset>
                </wp:positionH>
                <wp:positionV relativeFrom="paragraph">
                  <wp:posOffset>6218201</wp:posOffset>
                </wp:positionV>
                <wp:extent cx="6815580" cy="2855857"/>
                <wp:effectExtent l="0" t="0" r="17145" b="14605"/>
                <wp:wrapNone/>
                <wp:docPr id="14" name="Text Box 14"/>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32BB1E1F" w14:textId="77777777" w:rsidR="00A108B2" w:rsidRDefault="00A108B2" w:rsidP="00A108B2">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04492" id="Text Box 14" o:spid="_x0000_s1038" type="#_x0000_t202" style="position:absolute;margin-left:-6.3pt;margin-top:489.6pt;width:536.65pt;height:224.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" fillcolor="white [3201]" strokeweight=".5pt">
                <v:textbox>
                  <w:txbxContent>
                    <w:p w14:paraId="32BB1E1F" w14:textId="77777777" w:rsidR="00A108B2" w:rsidRDefault="00A108B2" w:rsidP="00A108B2">
                      <w:r>
                        <w:t>QUERY OUTPUT (SCREENSHOT)</w:t>
                      </w:r>
                    </w:p>
                  </w:txbxContent>
                </v:textbox>
              </v:shape>
            </w:pict>
          </mc:Fallback>
        </mc:AlternateContent>
      </w:r>
      <w:r>
        <w:rPr>
          <w:b/>
          <w:u w:val="single"/>
        </w:rPr>
        <w:br w:type="page"/>
      </w:r>
    </w:p>
    <w:p w14:paraId="3AAA08A2" w14:textId="2E5C39A5" w:rsidR="00A108B2" w:rsidRDefault="005F7281" w:rsidP="00A108B2">
      <w:pPr>
        <w:rPr>
          <w:b/>
          <w:u w:val="single"/>
        </w:rPr>
      </w:pPr>
      <w:r>
        <w:rPr>
          <w:noProof/>
          <w:lang w:eastAsia="en-AU"/>
        </w:rPr>
        <w:lastRenderedPageBreak/>
        <mc:AlternateContent>
          <mc:Choice Requires="wps">
            <w:drawing>
              <wp:anchor distT="0" distB="0" distL="114300" distR="114300" simplePos="0" relativeHeight="251682816" behindDoc="0" locked="0" layoutInCell="1" allowOverlap="1" wp14:anchorId="41B8F681" wp14:editId="4D0E84C1">
                <wp:simplePos x="0" y="0"/>
                <wp:positionH relativeFrom="column">
                  <wp:posOffset>-78509</wp:posOffset>
                </wp:positionH>
                <wp:positionV relativeFrom="paragraph">
                  <wp:posOffset>383309</wp:posOffset>
                </wp:positionV>
                <wp:extent cx="6815455" cy="6312362"/>
                <wp:effectExtent l="0" t="0" r="17145" b="12700"/>
                <wp:wrapNone/>
                <wp:docPr id="15" name="Text Box 15"/>
                <wp:cNvGraphicFramePr/>
                <a:graphic xmlns:a="http://schemas.openxmlformats.org/drawingml/2006/main">
                  <a:graphicData uri="http://schemas.microsoft.com/office/word/2010/wordprocessingShape">
                    <wps:wsp>
                      <wps:cNvSpPr txBox="1"/>
                      <wps:spPr>
                        <a:xfrm>
                          <a:off x="0" y="0"/>
                          <a:ext cx="6815455" cy="6312362"/>
                        </a:xfrm>
                        <a:prstGeom prst="rect">
                          <a:avLst/>
                        </a:prstGeom>
                        <a:solidFill>
                          <a:schemeClr val="lt1"/>
                        </a:solidFill>
                        <a:ln w="6350">
                          <a:solidFill>
                            <a:prstClr val="black"/>
                          </a:solidFill>
                        </a:ln>
                      </wps:spPr>
                      <wps:txbx>
                        <w:txbxContent>
                          <w:p w14:paraId="61A4B2AA" w14:textId="77777777" w:rsidR="00A108B2" w:rsidRDefault="00A108B2" w:rsidP="00A108B2">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B8F681" id="Text Box 15" o:spid="_x0000_s1039" type="#_x0000_t202" style="position:absolute;margin-left:-6.2pt;margin-top:30.2pt;width:536.65pt;height:497.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" fillcolor="white [3201]" strokeweight=".5pt">
                <v:textbox>
                  <w:txbxContent>
                    <w:p w14:paraId="61A4B2AA" w14:textId="77777777" w:rsidR="00A108B2" w:rsidRDefault="00A108B2" w:rsidP="00A108B2">
                      <w:r>
                        <w:t>QUERY SQL</w:t>
                      </w:r>
                    </w:p>
                  </w:txbxContent>
                </v:textbox>
              </v:shape>
            </w:pict>
          </mc:Fallback>
        </mc:AlternateContent>
      </w:r>
      <w:r w:rsidR="00A108B2">
        <w:t xml:space="preserve">Query </w:t>
      </w:r>
      <w:r w:rsidR="00352BAF">
        <w:t xml:space="preserve">6: </w:t>
      </w:r>
      <w:r w:rsidR="00920224" w:rsidRPr="00920224">
        <w:t>Find all accounts where the owner is older than 21 years old. (Note: This need to be correct at the time the query is run)</w:t>
      </w:r>
    </w:p>
    <w:p w14:paraId="281A0B8A" w14:textId="77777777" w:rsidR="00A108B2" w:rsidRPr="005F7281" w:rsidRDefault="00A108B2" w:rsidP="00A108B2">
      <w:pPr>
        <w:rPr>
          <w:b/>
          <w:u w:val="single"/>
        </w:rPr>
      </w:pPr>
    </w:p>
    <w:p w14:paraId="0A397B10" w14:textId="77777777" w:rsidR="00A108B2" w:rsidRDefault="00A108B2" w:rsidP="00A108B2">
      <w:pPr>
        <w:rPr>
          <w:b/>
          <w:u w:val="single"/>
        </w:rPr>
      </w:pPr>
      <w:r>
        <w:rPr>
          <w:noProof/>
          <w:lang w:eastAsia="en-AU"/>
        </w:rPr>
        <mc:AlternateContent>
          <mc:Choice Requires="wps">
            <w:drawing>
              <wp:anchor distT="0" distB="0" distL="114300" distR="114300" simplePos="0" relativeHeight="251683840" behindDoc="0" locked="0" layoutInCell="1" allowOverlap="1" wp14:anchorId="6D13B79D" wp14:editId="2877F859">
                <wp:simplePos x="0" y="0"/>
                <wp:positionH relativeFrom="column">
                  <wp:posOffset>-80128</wp:posOffset>
                </wp:positionH>
                <wp:positionV relativeFrom="paragraph">
                  <wp:posOffset>6218201</wp:posOffset>
                </wp:positionV>
                <wp:extent cx="6815580" cy="2855857"/>
                <wp:effectExtent l="0" t="0" r="17145" b="14605"/>
                <wp:wrapNone/>
                <wp:docPr id="16" name="Text Box 16"/>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3A017266" w14:textId="77777777" w:rsidR="00A108B2" w:rsidRDefault="00A108B2" w:rsidP="00A108B2">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3B79D" id="Text Box 16" o:spid="_x0000_s1040" type="#_x0000_t202" style="position:absolute;margin-left:-6.3pt;margin-top:489.6pt;width:536.65pt;height:224.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" fillcolor="white [3201]" strokeweight=".5pt">
                <v:textbox>
                  <w:txbxContent>
                    <w:p w14:paraId="3A017266" w14:textId="77777777" w:rsidR="00A108B2" w:rsidRDefault="00A108B2" w:rsidP="00A108B2">
                      <w:r>
                        <w:t>QUERY OUTPUT (SCREENSHOT)</w:t>
                      </w:r>
                    </w:p>
                  </w:txbxContent>
                </v:textbox>
              </v:shape>
            </w:pict>
          </mc:Fallback>
        </mc:AlternateContent>
      </w:r>
      <w:r>
        <w:rPr>
          <w:b/>
          <w:u w:val="single"/>
        </w:rPr>
        <w:br w:type="page"/>
      </w:r>
    </w:p>
    <w:p w14:paraId="5A32C4B1" w14:textId="2B08C783" w:rsidR="00A108B2" w:rsidRDefault="00A108B2" w:rsidP="00A108B2">
      <w:r>
        <w:rPr>
          <w:noProof/>
          <w:lang w:eastAsia="en-AU"/>
        </w:rPr>
        <w:lastRenderedPageBreak/>
        <mc:AlternateContent>
          <mc:Choice Requires="wps">
            <w:drawing>
              <wp:anchor distT="0" distB="0" distL="114300" distR="114300" simplePos="0" relativeHeight="251685888" behindDoc="0" locked="0" layoutInCell="1" allowOverlap="1" wp14:anchorId="1D7F40FB" wp14:editId="35EC9E13">
                <wp:simplePos x="0" y="0"/>
                <wp:positionH relativeFrom="column">
                  <wp:posOffset>-80128</wp:posOffset>
                </wp:positionH>
                <wp:positionV relativeFrom="paragraph">
                  <wp:posOffset>230957</wp:posOffset>
                </wp:positionV>
                <wp:extent cx="6815455" cy="6655323"/>
                <wp:effectExtent l="0" t="0" r="17145" b="12700"/>
                <wp:wrapNone/>
                <wp:docPr id="17" name="Text Box 17"/>
                <wp:cNvGraphicFramePr/>
                <a:graphic xmlns:a="http://schemas.openxmlformats.org/drawingml/2006/main">
                  <a:graphicData uri="http://schemas.microsoft.com/office/word/2010/wordprocessingShape">
                    <wps:wsp>
                      <wps:cNvSpPr txBox="1"/>
                      <wps:spPr>
                        <a:xfrm>
                          <a:off x="0" y="0"/>
                          <a:ext cx="6815455" cy="6655323"/>
                        </a:xfrm>
                        <a:prstGeom prst="rect">
                          <a:avLst/>
                        </a:prstGeom>
                        <a:solidFill>
                          <a:schemeClr val="lt1"/>
                        </a:solidFill>
                        <a:ln w="6350">
                          <a:solidFill>
                            <a:prstClr val="black"/>
                          </a:solidFill>
                        </a:ln>
                      </wps:spPr>
                      <wps:txbx>
                        <w:txbxContent>
                          <w:p w14:paraId="4ACBA9DB" w14:textId="77777777" w:rsidR="00A108B2" w:rsidRDefault="00A108B2" w:rsidP="00A108B2">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F40FB" id="Text Box 17" o:spid="_x0000_s1041" type="#_x0000_t202" style="position:absolute;margin-left:-6.3pt;margin-top:18.2pt;width:536.65pt;height:524.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" fillcolor="white [3201]" strokeweight=".5pt">
                <v:textbox>
                  <w:txbxContent>
                    <w:p w14:paraId="4ACBA9DB" w14:textId="77777777" w:rsidR="00A108B2" w:rsidRDefault="00A108B2" w:rsidP="00A108B2">
                      <w:r>
                        <w:t>QUERY SQL</w:t>
                      </w:r>
                    </w:p>
                  </w:txbxContent>
                </v:textbox>
              </v:shape>
            </w:pict>
          </mc:Fallback>
        </mc:AlternateContent>
      </w:r>
      <w:r>
        <w:t xml:space="preserve">Query </w:t>
      </w:r>
      <w:r w:rsidR="00344B7D">
        <w:t xml:space="preserve">7: </w:t>
      </w:r>
      <w:r w:rsidR="005F7281" w:rsidRPr="005F7281">
        <w:t>Find all playlists that do not contain a product that aired after January 1st, 2012</w:t>
      </w:r>
    </w:p>
    <w:p w14:paraId="68B096C3" w14:textId="77777777" w:rsidR="00A108B2" w:rsidRDefault="00A108B2" w:rsidP="00A108B2">
      <w:pPr>
        <w:rPr>
          <w:b/>
          <w:u w:val="single"/>
        </w:rPr>
      </w:pPr>
    </w:p>
    <w:p w14:paraId="59949639" w14:textId="77777777" w:rsidR="00A108B2" w:rsidRDefault="00A108B2" w:rsidP="00A108B2">
      <w:pPr>
        <w:rPr>
          <w:b/>
          <w:u w:val="single"/>
        </w:rPr>
      </w:pPr>
    </w:p>
    <w:p w14:paraId="3453EB50" w14:textId="77777777" w:rsidR="00A108B2" w:rsidRDefault="00A108B2" w:rsidP="00A108B2">
      <w:pPr>
        <w:rPr>
          <w:b/>
          <w:u w:val="single"/>
        </w:rPr>
      </w:pPr>
      <w:r>
        <w:rPr>
          <w:noProof/>
          <w:lang w:eastAsia="en-AU"/>
        </w:rPr>
        <mc:AlternateContent>
          <mc:Choice Requires="wps">
            <w:drawing>
              <wp:anchor distT="0" distB="0" distL="114300" distR="114300" simplePos="0" relativeHeight="251686912" behindDoc="0" locked="0" layoutInCell="1" allowOverlap="1" wp14:anchorId="5178FDEB" wp14:editId="29B1F0FF">
                <wp:simplePos x="0" y="0"/>
                <wp:positionH relativeFrom="column">
                  <wp:posOffset>-80128</wp:posOffset>
                </wp:positionH>
                <wp:positionV relativeFrom="paragraph">
                  <wp:posOffset>6218201</wp:posOffset>
                </wp:positionV>
                <wp:extent cx="6815580" cy="2855857"/>
                <wp:effectExtent l="0" t="0" r="17145" b="14605"/>
                <wp:wrapNone/>
                <wp:docPr id="18" name="Text Box 18"/>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6F7142D6" w14:textId="77777777" w:rsidR="00A108B2" w:rsidRDefault="00A108B2" w:rsidP="00A108B2">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8FDEB" id="Text Box 18" o:spid="_x0000_s1042" type="#_x0000_t202" style="position:absolute;margin-left:-6.3pt;margin-top:489.6pt;width:536.65pt;height:224.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" fillcolor="white [3201]" strokeweight=".5pt">
                <v:textbox>
                  <w:txbxContent>
                    <w:p w14:paraId="6F7142D6" w14:textId="77777777" w:rsidR="00A108B2" w:rsidRDefault="00A108B2" w:rsidP="00A108B2">
                      <w:r>
                        <w:t>QUERY OUTPUT (SCREENSHOT)</w:t>
                      </w:r>
                    </w:p>
                  </w:txbxContent>
                </v:textbox>
              </v:shape>
            </w:pict>
          </mc:Fallback>
        </mc:AlternateContent>
      </w:r>
      <w:r>
        <w:rPr>
          <w:b/>
          <w:u w:val="single"/>
        </w:rPr>
        <w:br w:type="page"/>
      </w:r>
    </w:p>
    <w:p w14:paraId="02952E02" w14:textId="3FAD2EB7" w:rsidR="00A108B2" w:rsidRDefault="00A108B2" w:rsidP="00A108B2">
      <w:pPr>
        <w:rPr>
          <w:b/>
          <w:u w:val="single"/>
        </w:rPr>
      </w:pPr>
      <w:r>
        <w:rPr>
          <w:noProof/>
          <w:lang w:eastAsia="en-AU"/>
        </w:rPr>
        <w:lastRenderedPageBreak/>
        <mc:AlternateContent>
          <mc:Choice Requires="wps">
            <w:drawing>
              <wp:anchor distT="0" distB="0" distL="114300" distR="114300" simplePos="0" relativeHeight="251688960" behindDoc="0" locked="0" layoutInCell="1" allowOverlap="1" wp14:anchorId="2A772B33" wp14:editId="38C0FEB9">
                <wp:simplePos x="0" y="0"/>
                <wp:positionH relativeFrom="column">
                  <wp:posOffset>-80128</wp:posOffset>
                </wp:positionH>
                <wp:positionV relativeFrom="paragraph">
                  <wp:posOffset>230957</wp:posOffset>
                </wp:positionV>
                <wp:extent cx="6815455" cy="6655323"/>
                <wp:effectExtent l="0" t="0" r="17145" b="12700"/>
                <wp:wrapNone/>
                <wp:docPr id="19" name="Text Box 19"/>
                <wp:cNvGraphicFramePr/>
                <a:graphic xmlns:a="http://schemas.openxmlformats.org/drawingml/2006/main">
                  <a:graphicData uri="http://schemas.microsoft.com/office/word/2010/wordprocessingShape">
                    <wps:wsp>
                      <wps:cNvSpPr txBox="1"/>
                      <wps:spPr>
                        <a:xfrm>
                          <a:off x="0" y="0"/>
                          <a:ext cx="6815455" cy="6655323"/>
                        </a:xfrm>
                        <a:prstGeom prst="rect">
                          <a:avLst/>
                        </a:prstGeom>
                        <a:solidFill>
                          <a:schemeClr val="lt1"/>
                        </a:solidFill>
                        <a:ln w="6350">
                          <a:solidFill>
                            <a:prstClr val="black"/>
                          </a:solidFill>
                        </a:ln>
                      </wps:spPr>
                      <wps:txbx>
                        <w:txbxContent>
                          <w:p w14:paraId="037E710B" w14:textId="77777777" w:rsidR="00A108B2" w:rsidRDefault="00A108B2" w:rsidP="00A108B2">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72B33" id="Text Box 19" o:spid="_x0000_s1043" type="#_x0000_t202" style="position:absolute;margin-left:-6.3pt;margin-top:18.2pt;width:536.65pt;height:524.0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" fillcolor="white [3201]" strokeweight=".5pt">
                <v:textbox>
                  <w:txbxContent>
                    <w:p w14:paraId="037E710B" w14:textId="77777777" w:rsidR="00A108B2" w:rsidRDefault="00A108B2" w:rsidP="00A108B2">
                      <w:r>
                        <w:t>QUERY SQL</w:t>
                      </w:r>
                    </w:p>
                  </w:txbxContent>
                </v:textbox>
              </v:shape>
            </w:pict>
          </mc:Fallback>
        </mc:AlternateContent>
      </w:r>
      <w:r>
        <w:t xml:space="preserve">Query </w:t>
      </w:r>
      <w:r w:rsidR="00344B7D">
        <w:t xml:space="preserve">8: </w:t>
      </w:r>
      <w:r w:rsidR="00415BC8" w:rsidRPr="00415BC8">
        <w:t xml:space="preserve">Find all movies that are the third move in their franchise </w:t>
      </w:r>
      <w:r w:rsidR="005F7281" w:rsidRPr="005F7281">
        <w:t xml:space="preserve">(i.e. </w:t>
      </w:r>
      <w:bookmarkStart w:id="0" w:name="_GoBack"/>
      <w:bookmarkEnd w:id="0"/>
      <w:r w:rsidR="005F7281" w:rsidRPr="005F7281">
        <w:t>the sequel of a sequel)</w:t>
      </w:r>
    </w:p>
    <w:p w14:paraId="3012B00F" w14:textId="77777777" w:rsidR="00A108B2" w:rsidRDefault="00A108B2" w:rsidP="00A108B2">
      <w:pPr>
        <w:rPr>
          <w:b/>
          <w:u w:val="single"/>
        </w:rPr>
      </w:pPr>
    </w:p>
    <w:p w14:paraId="57F9052B" w14:textId="77777777" w:rsidR="00A108B2" w:rsidRDefault="00A108B2" w:rsidP="00A108B2">
      <w:pPr>
        <w:rPr>
          <w:b/>
          <w:u w:val="single"/>
        </w:rPr>
      </w:pPr>
      <w:r>
        <w:rPr>
          <w:noProof/>
          <w:lang w:eastAsia="en-AU"/>
        </w:rPr>
        <mc:AlternateContent>
          <mc:Choice Requires="wps">
            <w:drawing>
              <wp:anchor distT="0" distB="0" distL="114300" distR="114300" simplePos="0" relativeHeight="251689984" behindDoc="0" locked="0" layoutInCell="1" allowOverlap="1" wp14:anchorId="5EF8C5B7" wp14:editId="08C5D467">
                <wp:simplePos x="0" y="0"/>
                <wp:positionH relativeFrom="column">
                  <wp:posOffset>-80128</wp:posOffset>
                </wp:positionH>
                <wp:positionV relativeFrom="paragraph">
                  <wp:posOffset>6218201</wp:posOffset>
                </wp:positionV>
                <wp:extent cx="6815580" cy="2855857"/>
                <wp:effectExtent l="0" t="0" r="17145" b="14605"/>
                <wp:wrapNone/>
                <wp:docPr id="20" name="Text Box 20"/>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771F630C" w14:textId="77777777" w:rsidR="00A108B2" w:rsidRDefault="00A108B2" w:rsidP="00A108B2">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8C5B7" id="Text Box 20" o:spid="_x0000_s1044" type="#_x0000_t202" style="position:absolute;margin-left:-6.3pt;margin-top:489.6pt;width:536.65pt;height:224.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" fillcolor="white [3201]" strokeweight=".5pt">
                <v:textbox>
                  <w:txbxContent>
                    <w:p w14:paraId="771F630C" w14:textId="77777777" w:rsidR="00A108B2" w:rsidRDefault="00A108B2" w:rsidP="00A108B2">
                      <w:r>
                        <w:t>QUERY OUTPUT (SCREENSHOT)</w:t>
                      </w:r>
                    </w:p>
                  </w:txbxContent>
                </v:textbox>
              </v:shape>
            </w:pict>
          </mc:Fallback>
        </mc:AlternateContent>
      </w:r>
      <w:r>
        <w:rPr>
          <w:b/>
          <w:u w:val="single"/>
        </w:rPr>
        <w:br w:type="page"/>
      </w:r>
    </w:p>
    <w:p w14:paraId="07482BAD" w14:textId="31E0F9EF" w:rsidR="00A108B2" w:rsidRPr="005F7281" w:rsidRDefault="005F7281" w:rsidP="000D76A7">
      <w:r>
        <w:lastRenderedPageBreak/>
        <w:t>Query 9</w:t>
      </w:r>
      <w:r w:rsidR="00344B7D">
        <w:t>:</w:t>
      </w:r>
      <w:r w:rsidR="000D76A7" w:rsidRPr="000D76A7">
        <w:t xml:space="preserve"> </w:t>
      </w:r>
      <w:r w:rsidRPr="005F7281">
        <w:t>Find all playlists which contain a movie that the account owner has not watched</w:t>
      </w:r>
    </w:p>
    <w:p w14:paraId="76C03248" w14:textId="515196EA" w:rsidR="00A108B2" w:rsidRDefault="000D76A7" w:rsidP="00A108B2">
      <w:pPr>
        <w:rPr>
          <w:b/>
          <w:u w:val="single"/>
        </w:rPr>
      </w:pPr>
      <w:r>
        <w:rPr>
          <w:noProof/>
          <w:lang w:eastAsia="en-AU"/>
        </w:rPr>
        <mc:AlternateContent>
          <mc:Choice Requires="wps">
            <w:drawing>
              <wp:anchor distT="0" distB="0" distL="114300" distR="114300" simplePos="0" relativeHeight="251692032" behindDoc="0" locked="0" layoutInCell="1" allowOverlap="1" wp14:anchorId="28721B82" wp14:editId="7EE933EC">
                <wp:simplePos x="0" y="0"/>
                <wp:positionH relativeFrom="column">
                  <wp:posOffset>-83820</wp:posOffset>
                </wp:positionH>
                <wp:positionV relativeFrom="paragraph">
                  <wp:posOffset>17780</wp:posOffset>
                </wp:positionV>
                <wp:extent cx="6815455" cy="6377940"/>
                <wp:effectExtent l="0" t="0" r="23495" b="22860"/>
                <wp:wrapNone/>
                <wp:docPr id="21" name="Text Box 21"/>
                <wp:cNvGraphicFramePr/>
                <a:graphic xmlns:a="http://schemas.openxmlformats.org/drawingml/2006/main">
                  <a:graphicData uri="http://schemas.microsoft.com/office/word/2010/wordprocessingShape">
                    <wps:wsp>
                      <wps:cNvSpPr txBox="1"/>
                      <wps:spPr>
                        <a:xfrm>
                          <a:off x="0" y="0"/>
                          <a:ext cx="6815455" cy="6377940"/>
                        </a:xfrm>
                        <a:prstGeom prst="rect">
                          <a:avLst/>
                        </a:prstGeom>
                        <a:solidFill>
                          <a:schemeClr val="lt1"/>
                        </a:solidFill>
                        <a:ln w="6350">
                          <a:solidFill>
                            <a:prstClr val="black"/>
                          </a:solidFill>
                        </a:ln>
                      </wps:spPr>
                      <wps:txbx>
                        <w:txbxContent>
                          <w:p w14:paraId="338051E2" w14:textId="77777777" w:rsidR="00A108B2" w:rsidRDefault="00A108B2" w:rsidP="00A108B2">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21B82" id="Text Box 21" o:spid="_x0000_s1045" type="#_x0000_t202" style="position:absolute;margin-left:-6.6pt;margin-top:1.4pt;width:536.65pt;height:502.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" fillcolor="white [3201]" strokeweight=".5pt">
                <v:textbox>
                  <w:txbxContent>
                    <w:p w14:paraId="338051E2" w14:textId="77777777" w:rsidR="00A108B2" w:rsidRDefault="00A108B2" w:rsidP="00A108B2">
                      <w:r>
                        <w:t>QUERY SQL</w:t>
                      </w:r>
                    </w:p>
                  </w:txbxContent>
                </v:textbox>
              </v:shape>
            </w:pict>
          </mc:Fallback>
        </mc:AlternateContent>
      </w:r>
    </w:p>
    <w:p w14:paraId="4655FB54" w14:textId="77777777" w:rsidR="00A108B2" w:rsidRDefault="00A108B2" w:rsidP="00A108B2">
      <w:pPr>
        <w:rPr>
          <w:b/>
          <w:u w:val="single"/>
        </w:rPr>
      </w:pPr>
    </w:p>
    <w:p w14:paraId="6B979310" w14:textId="77777777" w:rsidR="00A108B2" w:rsidRDefault="00A108B2" w:rsidP="00A108B2">
      <w:pPr>
        <w:rPr>
          <w:b/>
          <w:u w:val="single"/>
        </w:rPr>
      </w:pPr>
      <w:r>
        <w:rPr>
          <w:noProof/>
          <w:lang w:eastAsia="en-AU"/>
        </w:rPr>
        <mc:AlternateContent>
          <mc:Choice Requires="wps">
            <w:drawing>
              <wp:anchor distT="0" distB="0" distL="114300" distR="114300" simplePos="0" relativeHeight="251693056" behindDoc="0" locked="0" layoutInCell="1" allowOverlap="1" wp14:anchorId="6238484B" wp14:editId="5B9F35C7">
                <wp:simplePos x="0" y="0"/>
                <wp:positionH relativeFrom="column">
                  <wp:posOffset>-80010</wp:posOffset>
                </wp:positionH>
                <wp:positionV relativeFrom="paragraph">
                  <wp:posOffset>6004560</wp:posOffset>
                </wp:positionV>
                <wp:extent cx="6815580" cy="2855857"/>
                <wp:effectExtent l="0" t="0" r="23495" b="20955"/>
                <wp:wrapNone/>
                <wp:docPr id="22" name="Text Box 22"/>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04E8A2D7" w14:textId="77777777" w:rsidR="00A108B2" w:rsidRDefault="00A108B2" w:rsidP="00A108B2">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8484B" id="Text Box 22" o:spid="_x0000_s1046" type="#_x0000_t202" style="position:absolute;margin-left:-6.3pt;margin-top:472.8pt;width:536.65pt;height:224.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" fillcolor="white [3201]" strokeweight=".5pt">
                <v:textbox>
                  <w:txbxContent>
                    <w:p w14:paraId="04E8A2D7" w14:textId="77777777" w:rsidR="00A108B2" w:rsidRDefault="00A108B2" w:rsidP="00A108B2">
                      <w:r>
                        <w:t>QUERY OUTPUT (SCREENSHOT)</w:t>
                      </w:r>
                    </w:p>
                  </w:txbxContent>
                </v:textbox>
              </v:shape>
            </w:pict>
          </mc:Fallback>
        </mc:AlternateContent>
      </w:r>
      <w:r>
        <w:rPr>
          <w:b/>
          <w:u w:val="single"/>
        </w:rPr>
        <w:br w:type="page"/>
      </w:r>
    </w:p>
    <w:p w14:paraId="4B194883" w14:textId="039BF3F8" w:rsidR="008D1513" w:rsidRDefault="005F7281" w:rsidP="008D1513">
      <w:r>
        <w:lastRenderedPageBreak/>
        <w:t>Query 10</w:t>
      </w:r>
      <w:r w:rsidR="008D1513">
        <w:t xml:space="preserve">: </w:t>
      </w:r>
      <w:r w:rsidRPr="005F7281">
        <w:t>Find which account(s) have watched at least all the products that ‘Idris Elba’ has been cast in</w:t>
      </w:r>
    </w:p>
    <w:p w14:paraId="23FFB710" w14:textId="77777777" w:rsidR="008D1513" w:rsidRDefault="008D1513" w:rsidP="008D1513">
      <w:pPr>
        <w:rPr>
          <w:b/>
          <w:u w:val="single"/>
        </w:rPr>
      </w:pPr>
      <w:r>
        <w:rPr>
          <w:noProof/>
          <w:lang w:eastAsia="en-AU"/>
        </w:rPr>
        <mc:AlternateContent>
          <mc:Choice Requires="wps">
            <w:drawing>
              <wp:anchor distT="0" distB="0" distL="114300" distR="114300" simplePos="0" relativeHeight="251698176" behindDoc="0" locked="0" layoutInCell="1" allowOverlap="1" wp14:anchorId="7D9D71DF" wp14:editId="1C26682F">
                <wp:simplePos x="0" y="0"/>
                <wp:positionH relativeFrom="column">
                  <wp:posOffset>-83820</wp:posOffset>
                </wp:positionH>
                <wp:positionV relativeFrom="paragraph">
                  <wp:posOffset>2540</wp:posOffset>
                </wp:positionV>
                <wp:extent cx="6815455" cy="6410960"/>
                <wp:effectExtent l="0" t="0" r="23495" b="27940"/>
                <wp:wrapNone/>
                <wp:docPr id="2" name="Text Box 2"/>
                <wp:cNvGraphicFramePr/>
                <a:graphic xmlns:a="http://schemas.openxmlformats.org/drawingml/2006/main">
                  <a:graphicData uri="http://schemas.microsoft.com/office/word/2010/wordprocessingShape">
                    <wps:wsp>
                      <wps:cNvSpPr txBox="1"/>
                      <wps:spPr>
                        <a:xfrm>
                          <a:off x="0" y="0"/>
                          <a:ext cx="6815455" cy="6410960"/>
                        </a:xfrm>
                        <a:prstGeom prst="rect">
                          <a:avLst/>
                        </a:prstGeom>
                        <a:solidFill>
                          <a:schemeClr val="lt1"/>
                        </a:solidFill>
                        <a:ln w="6350">
                          <a:solidFill>
                            <a:prstClr val="black"/>
                          </a:solidFill>
                        </a:ln>
                      </wps:spPr>
                      <wps:txbx>
                        <w:txbxContent>
                          <w:p w14:paraId="34910632" w14:textId="77777777" w:rsidR="008D1513" w:rsidRDefault="008D1513" w:rsidP="008D1513">
                            <w:r>
                              <w:t>QUERY 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9D71DF" id="Text Box 2" o:spid="_x0000_s1047" type="#_x0000_t202" style="position:absolute;margin-left:-6.6pt;margin-top:.2pt;width:536.65pt;height:504.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" fillcolor="white [3201]" strokeweight=".5pt">
                <v:textbox>
                  <w:txbxContent>
                    <w:p w14:paraId="34910632" w14:textId="77777777" w:rsidR="008D1513" w:rsidRDefault="008D1513" w:rsidP="008D1513">
                      <w:r>
                        <w:t>QUERY SQL</w:t>
                      </w:r>
                    </w:p>
                  </w:txbxContent>
                </v:textbox>
              </v:shape>
            </w:pict>
          </mc:Fallback>
        </mc:AlternateContent>
      </w:r>
    </w:p>
    <w:p w14:paraId="241EA2C0" w14:textId="77777777" w:rsidR="008D1513" w:rsidRDefault="008D1513" w:rsidP="008D1513">
      <w:pPr>
        <w:rPr>
          <w:b/>
          <w:u w:val="single"/>
        </w:rPr>
      </w:pPr>
    </w:p>
    <w:p w14:paraId="46567398" w14:textId="77777777" w:rsidR="008D1513" w:rsidRPr="00531B7F" w:rsidRDefault="008D1513" w:rsidP="008D1513">
      <w:pPr>
        <w:rPr>
          <w:b/>
          <w:u w:val="single"/>
        </w:rPr>
      </w:pPr>
      <w:r>
        <w:rPr>
          <w:noProof/>
          <w:lang w:eastAsia="en-AU"/>
        </w:rPr>
        <mc:AlternateContent>
          <mc:Choice Requires="wps">
            <w:drawing>
              <wp:anchor distT="0" distB="0" distL="114300" distR="114300" simplePos="0" relativeHeight="251699200" behindDoc="0" locked="0" layoutInCell="1" allowOverlap="1" wp14:anchorId="08778368" wp14:editId="6BF8E653">
                <wp:simplePos x="0" y="0"/>
                <wp:positionH relativeFrom="column">
                  <wp:posOffset>-80010</wp:posOffset>
                </wp:positionH>
                <wp:positionV relativeFrom="paragraph">
                  <wp:posOffset>6004560</wp:posOffset>
                </wp:positionV>
                <wp:extent cx="6815580" cy="2855857"/>
                <wp:effectExtent l="0" t="0" r="23495" b="20955"/>
                <wp:wrapNone/>
                <wp:docPr id="3" name="Text Box 3"/>
                <wp:cNvGraphicFramePr/>
                <a:graphic xmlns:a="http://schemas.openxmlformats.org/drawingml/2006/main">
                  <a:graphicData uri="http://schemas.microsoft.com/office/word/2010/wordprocessingShape">
                    <wps:wsp>
                      <wps:cNvSpPr txBox="1"/>
                      <wps:spPr>
                        <a:xfrm>
                          <a:off x="0" y="0"/>
                          <a:ext cx="6815580" cy="2855857"/>
                        </a:xfrm>
                        <a:prstGeom prst="rect">
                          <a:avLst/>
                        </a:prstGeom>
                        <a:solidFill>
                          <a:schemeClr val="lt1"/>
                        </a:solidFill>
                        <a:ln w="6350">
                          <a:solidFill>
                            <a:prstClr val="black"/>
                          </a:solidFill>
                        </a:ln>
                      </wps:spPr>
                      <wps:txbx>
                        <w:txbxContent>
                          <w:p w14:paraId="482E61A3" w14:textId="77777777" w:rsidR="008D1513" w:rsidRDefault="008D1513" w:rsidP="008D1513">
                            <w:r>
                              <w:t>QUERY OUTPUT (SCREENSH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78368" id="Text Box 3" o:spid="_x0000_s1048" type="#_x0000_t202" style="position:absolute;margin-left:-6.3pt;margin-top:472.8pt;width:536.65pt;height:224.8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" fillcolor="white [3201]" strokeweight=".5pt">
                <v:textbox>
                  <w:txbxContent>
                    <w:p w14:paraId="482E61A3" w14:textId="77777777" w:rsidR="008D1513" w:rsidRDefault="008D1513" w:rsidP="008D1513">
                      <w:r>
                        <w:t>QUERY OUTPUT (SCREENSHOT)</w:t>
                      </w:r>
                    </w:p>
                  </w:txbxContent>
                </v:textbox>
              </v:shape>
            </w:pict>
          </mc:Fallback>
        </mc:AlternateContent>
      </w:r>
    </w:p>
    <w:p w14:paraId="5952DBE9" w14:textId="26237B04" w:rsidR="008D1513" w:rsidRDefault="008D1513"/>
    <w:sectPr w:rsidR="008D1513" w:rsidSect="00A108B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040D7C"/>
    <w:multiLevelType w:val="hybridMultilevel"/>
    <w:tmpl w:val="A6F2339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NTc1MzCyMDEzMTBV0lEKTi0uzszPAykwqgUA5pCv7CwAAAA="/>
  </w:docVars>
  <w:rsids>
    <w:rsidRoot w:val="00531B7F"/>
    <w:rsid w:val="000714DC"/>
    <w:rsid w:val="000C50B1"/>
    <w:rsid w:val="000C620D"/>
    <w:rsid w:val="000D76A7"/>
    <w:rsid w:val="001B5CAA"/>
    <w:rsid w:val="00304688"/>
    <w:rsid w:val="00344B7D"/>
    <w:rsid w:val="00352BAF"/>
    <w:rsid w:val="00415BC8"/>
    <w:rsid w:val="00456181"/>
    <w:rsid w:val="00531B7F"/>
    <w:rsid w:val="005E3282"/>
    <w:rsid w:val="005F7281"/>
    <w:rsid w:val="006A008F"/>
    <w:rsid w:val="006E53A9"/>
    <w:rsid w:val="008400CA"/>
    <w:rsid w:val="008D1513"/>
    <w:rsid w:val="00914537"/>
    <w:rsid w:val="00920224"/>
    <w:rsid w:val="009E065A"/>
    <w:rsid w:val="00A108B2"/>
    <w:rsid w:val="00AB3881"/>
    <w:rsid w:val="00AB4820"/>
    <w:rsid w:val="00CA49EA"/>
    <w:rsid w:val="00CA5A88"/>
    <w:rsid w:val="00D133C0"/>
    <w:rsid w:val="00DF3C86"/>
    <w:rsid w:val="00E269F3"/>
    <w:rsid w:val="00ED17F4"/>
    <w:rsid w:val="5DD77871"/>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E1EAF"/>
  <w15:chartTrackingRefBased/>
  <w15:docId w15:val="{E5C49FC1-9611-4A6E-A181-175A9F46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1B7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B7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72"/>
    <w:rsid w:val="00A108B2"/>
    <w:pPr>
      <w:spacing w:after="0" w:line="240" w:lineRule="auto"/>
      <w:ind w:left="720"/>
      <w:contextualSpacing/>
      <w:jc w:val="both"/>
    </w:pPr>
    <w:rPr>
      <w:rFonts w:asciiTheme="majorHAnsi" w:eastAsia="Times New Roman" w:hAnsiTheme="majorHAnsi"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2</Pages>
  <Words>228</Words>
  <Characters>130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Queensland</Company>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Joseph</dc:creator>
  <cp:keywords/>
  <dc:description/>
  <cp:lastModifiedBy>Jack Stubbs</cp:lastModifiedBy>
  <cp:revision>6</cp:revision>
  <cp:lastPrinted>2018-10-22T12:20:00Z</cp:lastPrinted>
  <dcterms:created xsi:type="dcterms:W3CDTF">2019-09-11T05:33:00Z</dcterms:created>
  <dcterms:modified xsi:type="dcterms:W3CDTF">2019-10-14T10:18:00Z</dcterms:modified>
</cp:coreProperties>
</file>